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3B019" w14:textId="3E266126" w:rsidR="00386A26" w:rsidRDefault="00386A26" w:rsidP="00386A26">
      <w:pPr>
        <w:pStyle w:val="BodyText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55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46"/>
        <w:gridCol w:w="2281"/>
        <w:gridCol w:w="2507"/>
        <w:gridCol w:w="2666"/>
        <w:gridCol w:w="3417"/>
        <w:gridCol w:w="3554"/>
      </w:tblGrid>
      <w:tr w:rsidR="0023394B" w:rsidRPr="00100A29" w14:paraId="5814E4AC" w14:textId="77777777" w:rsidTr="0023394B">
        <w:trPr>
          <w:trHeight w:val="293"/>
          <w:jc w:val="center"/>
        </w:trPr>
        <w:tc>
          <w:tcPr>
            <w:tcW w:w="1146" w:type="dxa"/>
          </w:tcPr>
          <w:p w14:paraId="3C8763D5" w14:textId="24F656ED" w:rsidR="00A67D9C" w:rsidRPr="00100A29" w:rsidRDefault="00A67D9C" w:rsidP="00A67D9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281" w:type="dxa"/>
          </w:tcPr>
          <w:p w14:paraId="310DB76C" w14:textId="5392BC34" w:rsidR="00A67D9C" w:rsidRPr="00100A29" w:rsidRDefault="00A67D9C" w:rsidP="00A67D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spacing w:val="-2"/>
                <w:w w:val="110"/>
                <w:sz w:val="18"/>
                <w:szCs w:val="18"/>
              </w:rPr>
              <w:t>MONDAY</w:t>
            </w:r>
          </w:p>
        </w:tc>
        <w:tc>
          <w:tcPr>
            <w:tcW w:w="2507" w:type="dxa"/>
          </w:tcPr>
          <w:p w14:paraId="76428A4A" w14:textId="3977E24E" w:rsidR="00A67D9C" w:rsidRPr="00100A29" w:rsidRDefault="00A67D9C" w:rsidP="00A67D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101"/>
                <w:sz w:val="18"/>
                <w:szCs w:val="18"/>
              </w:rPr>
              <w:t>TUESDAY</w:t>
            </w:r>
          </w:p>
        </w:tc>
        <w:tc>
          <w:tcPr>
            <w:tcW w:w="2666" w:type="dxa"/>
          </w:tcPr>
          <w:p w14:paraId="71C033D6" w14:textId="540FDF91" w:rsidR="00A67D9C" w:rsidRPr="00100A29" w:rsidRDefault="00A67D9C" w:rsidP="00A67D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120"/>
                <w:sz w:val="18"/>
                <w:szCs w:val="18"/>
              </w:rPr>
              <w:t>WEDNESDAY</w:t>
            </w:r>
          </w:p>
        </w:tc>
        <w:tc>
          <w:tcPr>
            <w:tcW w:w="3417" w:type="dxa"/>
          </w:tcPr>
          <w:p w14:paraId="75919BCA" w14:textId="3100DD4B" w:rsidR="00A67D9C" w:rsidRPr="00100A29" w:rsidRDefault="00A67D9C" w:rsidP="00A67D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115"/>
                <w:sz w:val="18"/>
                <w:szCs w:val="18"/>
              </w:rPr>
              <w:t>THURSDAY</w:t>
            </w:r>
          </w:p>
        </w:tc>
        <w:tc>
          <w:tcPr>
            <w:tcW w:w="3554" w:type="dxa"/>
          </w:tcPr>
          <w:p w14:paraId="6E1288BE" w14:textId="01626162" w:rsidR="00A67D9C" w:rsidRPr="00100A29" w:rsidRDefault="00A67D9C" w:rsidP="00A67D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125"/>
                <w:sz w:val="18"/>
                <w:szCs w:val="18"/>
              </w:rPr>
              <w:t>FRIDAY</w:t>
            </w:r>
          </w:p>
        </w:tc>
      </w:tr>
      <w:tr w:rsidR="00646EDD" w:rsidRPr="00100A29" w14:paraId="6F63D1DA" w14:textId="77777777" w:rsidTr="0023394B">
        <w:trPr>
          <w:trHeight w:val="123"/>
          <w:jc w:val="center"/>
        </w:trPr>
        <w:tc>
          <w:tcPr>
            <w:tcW w:w="1146" w:type="dxa"/>
          </w:tcPr>
          <w:p w14:paraId="349579DE" w14:textId="64211B88" w:rsidR="00646EDD" w:rsidRPr="00100A29" w:rsidRDefault="00646EDD" w:rsidP="00646ED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08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 xml:space="preserve">45 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 xml:space="preserve">- 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9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81" w:type="dxa"/>
          </w:tcPr>
          <w:p w14:paraId="640D5FC7" w14:textId="3AD037CF" w:rsidR="00646EDD" w:rsidRPr="00100A29" w:rsidRDefault="00646EDD" w:rsidP="00646ED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0EC2A0D6" w14:textId="5BC33EE3" w:rsidR="00646EDD" w:rsidRPr="00100A29" w:rsidRDefault="00646EDD" w:rsidP="0095122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7F5C8F10" w14:textId="262AFE7E" w:rsidR="00646EDD" w:rsidRPr="00100A29" w:rsidRDefault="00646EDD" w:rsidP="0095122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4B3E381E" w14:textId="00056001" w:rsidR="00646EDD" w:rsidRPr="00100A29" w:rsidRDefault="00646EDD" w:rsidP="00646ED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DE2C31C" w14:textId="55062856" w:rsidR="00646EDD" w:rsidRPr="00100A29" w:rsidRDefault="00646EDD" w:rsidP="00646ED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43B25" w:rsidRPr="00100A29" w14:paraId="5649BEF6" w14:textId="77777777" w:rsidTr="0023394B">
        <w:trPr>
          <w:trHeight w:val="1006"/>
          <w:jc w:val="center"/>
        </w:trPr>
        <w:tc>
          <w:tcPr>
            <w:tcW w:w="1146" w:type="dxa"/>
          </w:tcPr>
          <w:p w14:paraId="63767960" w14:textId="3D1CAAA9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1B4857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8B32418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09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0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81" w:type="dxa"/>
          </w:tcPr>
          <w:p w14:paraId="62CC6D74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IWR-510 </w:t>
            </w:r>
          </w:p>
          <w:p w14:paraId="578FF280" w14:textId="77777777" w:rsidR="00C43B25" w:rsidRPr="00100A29" w:rsidRDefault="00C43B25" w:rsidP="00C43B2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bidi="ar-SA"/>
              </w:rPr>
            </w:pPr>
            <w:r w:rsidRPr="00100A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 xml:space="preserve">ADVANCED HYDROGEOLOGY </w:t>
            </w: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3+0)3</w:t>
            </w:r>
          </w:p>
          <w:p w14:paraId="4856FFE7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Prof.Dr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. Alper Baba</w:t>
            </w:r>
          </w:p>
          <w:p w14:paraId="70160CE8" w14:textId="54346A60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8)</w:t>
            </w:r>
          </w:p>
        </w:tc>
        <w:tc>
          <w:tcPr>
            <w:tcW w:w="2507" w:type="dxa"/>
          </w:tcPr>
          <w:p w14:paraId="65FE0AB6" w14:textId="083BB3F2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5DEDE300" w14:textId="35FAE499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14AC3C73" w14:textId="6D2DAB5C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D6D545A" w14:textId="684646F4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43B25" w:rsidRPr="00100A29" w14:paraId="28243F7D" w14:textId="77777777" w:rsidTr="0023394B">
        <w:trPr>
          <w:trHeight w:val="662"/>
          <w:jc w:val="center"/>
        </w:trPr>
        <w:tc>
          <w:tcPr>
            <w:tcW w:w="1146" w:type="dxa"/>
          </w:tcPr>
          <w:p w14:paraId="662FBB08" w14:textId="2023BAA4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0270FAD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913DA9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0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1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81" w:type="dxa"/>
          </w:tcPr>
          <w:p w14:paraId="4CB4EC64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IWR-510 </w:t>
            </w:r>
          </w:p>
          <w:p w14:paraId="53DDA400" w14:textId="77777777" w:rsidR="00C43B25" w:rsidRPr="00100A29" w:rsidRDefault="00C43B25" w:rsidP="00C43B2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bidi="ar-SA"/>
              </w:rPr>
            </w:pPr>
            <w:r w:rsidRPr="00100A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 xml:space="preserve">ADVANCED HYDROGEOLOGY </w:t>
            </w: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3+0)3</w:t>
            </w:r>
          </w:p>
          <w:p w14:paraId="78E96E83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Prof.Dr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. Alper Baba</w:t>
            </w:r>
          </w:p>
          <w:p w14:paraId="61F176C8" w14:textId="591021E0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8)</w:t>
            </w:r>
          </w:p>
        </w:tc>
        <w:tc>
          <w:tcPr>
            <w:tcW w:w="2507" w:type="dxa"/>
          </w:tcPr>
          <w:p w14:paraId="699C729E" w14:textId="20BE23E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31E605C5" w14:textId="75209234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2D17715A" w14:textId="4EC54C60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68BCA574" w14:textId="160C5C76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43B25" w:rsidRPr="00100A29" w14:paraId="143A0372" w14:textId="77777777" w:rsidTr="0023394B">
        <w:trPr>
          <w:trHeight w:val="740"/>
          <w:jc w:val="center"/>
        </w:trPr>
        <w:tc>
          <w:tcPr>
            <w:tcW w:w="1146" w:type="dxa"/>
          </w:tcPr>
          <w:p w14:paraId="11A46AEA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BA657F1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889695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1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2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81" w:type="dxa"/>
          </w:tcPr>
          <w:p w14:paraId="22163EC7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IWR-510 </w:t>
            </w:r>
          </w:p>
          <w:p w14:paraId="4A730A7F" w14:textId="77777777" w:rsidR="00C43B25" w:rsidRPr="00100A29" w:rsidRDefault="00C43B25" w:rsidP="00C43B25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bidi="ar-SA"/>
              </w:rPr>
            </w:pPr>
            <w:r w:rsidRPr="00100A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 xml:space="preserve">ADVANCED HYDROGEOLOGY </w:t>
            </w: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3+0)3</w:t>
            </w:r>
          </w:p>
          <w:p w14:paraId="3A667870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Prof.Dr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. Alper Baba</w:t>
            </w:r>
          </w:p>
          <w:p w14:paraId="40295B23" w14:textId="56F9F3B3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8)</w:t>
            </w:r>
          </w:p>
        </w:tc>
        <w:tc>
          <w:tcPr>
            <w:tcW w:w="2507" w:type="dxa"/>
          </w:tcPr>
          <w:p w14:paraId="1FD1397F" w14:textId="397426BE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3897800C" w14:textId="7D95BFCF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15ECA070" w14:textId="3D7AADB8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66603765" w14:textId="348DD5D8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43B25" w:rsidRPr="00100A29" w14:paraId="6D5DAE1D" w14:textId="77777777" w:rsidTr="0023394B">
        <w:trPr>
          <w:trHeight w:val="97"/>
          <w:jc w:val="center"/>
        </w:trPr>
        <w:tc>
          <w:tcPr>
            <w:tcW w:w="1146" w:type="dxa"/>
          </w:tcPr>
          <w:p w14:paraId="10A2F985" w14:textId="77777777" w:rsidR="00C43B25" w:rsidRPr="00100A29" w:rsidRDefault="00C43B25" w:rsidP="00C43B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281" w:type="dxa"/>
          </w:tcPr>
          <w:p w14:paraId="574B1345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762F217E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0924E067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66C18C2F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A2BCCD4" w14:textId="77777777" w:rsidR="00C43B25" w:rsidRPr="00100A29" w:rsidRDefault="00C43B25" w:rsidP="00C43B2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00A29" w:rsidRPr="00100A29" w14:paraId="39C883B5" w14:textId="77777777" w:rsidTr="0023394B">
        <w:trPr>
          <w:trHeight w:val="1328"/>
          <w:jc w:val="center"/>
        </w:trPr>
        <w:tc>
          <w:tcPr>
            <w:tcW w:w="1146" w:type="dxa"/>
          </w:tcPr>
          <w:p w14:paraId="3DED8B37" w14:textId="77777777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D02A069" w14:textId="2092640E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3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4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81" w:type="dxa"/>
          </w:tcPr>
          <w:p w14:paraId="305B9B9D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WR-515 </w:t>
            </w:r>
          </w:p>
          <w:p w14:paraId="456D97BF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ATER LEGISLATION (3+0)3</w:t>
            </w:r>
          </w:p>
          <w:p w14:paraId="18635FB1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Asst. Prof. Dr.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Nicel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Saygın</w:t>
            </w:r>
            <w:proofErr w:type="spellEnd"/>
          </w:p>
          <w:p w14:paraId="0A18F3C4" w14:textId="7ECF6DEA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8)</w:t>
            </w:r>
          </w:p>
        </w:tc>
        <w:tc>
          <w:tcPr>
            <w:tcW w:w="2507" w:type="dxa"/>
          </w:tcPr>
          <w:p w14:paraId="67614184" w14:textId="58006F3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666" w:type="dxa"/>
          </w:tcPr>
          <w:p w14:paraId="191B5666" w14:textId="2468E1E0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0C4F6606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IWR-514</w:t>
            </w:r>
          </w:p>
          <w:p w14:paraId="5D09BEBB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WATER POLITICS</w:t>
            </w:r>
          </w:p>
          <w:p w14:paraId="59E701DF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Prof. Dr. Ayşegül Kibaroğlu</w:t>
            </w:r>
          </w:p>
          <w:p w14:paraId="0E3F9E1C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Online)</w:t>
            </w:r>
          </w:p>
          <w:p w14:paraId="6C807E9D" w14:textId="64869EEB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1E71976" w14:textId="372966BF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00A29" w:rsidRPr="00100A29" w14:paraId="332FAF47" w14:textId="77777777" w:rsidTr="0023394B">
        <w:trPr>
          <w:trHeight w:val="595"/>
          <w:jc w:val="center"/>
        </w:trPr>
        <w:tc>
          <w:tcPr>
            <w:tcW w:w="1146" w:type="dxa"/>
          </w:tcPr>
          <w:p w14:paraId="5C71874D" w14:textId="0CB5D253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A6078EE" w14:textId="77777777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4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81" w:type="dxa"/>
          </w:tcPr>
          <w:p w14:paraId="325BC9AF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WR-515 </w:t>
            </w:r>
          </w:p>
          <w:p w14:paraId="06551FC3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ATER LEGISLATION (3+0)3</w:t>
            </w:r>
          </w:p>
          <w:p w14:paraId="0AB01F82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Asst. Prof. Dr.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Nicel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Saygın</w:t>
            </w:r>
            <w:proofErr w:type="spellEnd"/>
          </w:p>
          <w:p w14:paraId="3350310A" w14:textId="0493083A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8)</w:t>
            </w:r>
          </w:p>
        </w:tc>
        <w:tc>
          <w:tcPr>
            <w:tcW w:w="2507" w:type="dxa"/>
          </w:tcPr>
          <w:p w14:paraId="43482F69" w14:textId="4EA0CAED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18D8C46C" w14:textId="66AE1AE0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3417" w:type="dxa"/>
          </w:tcPr>
          <w:p w14:paraId="39A14056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IWR-514</w:t>
            </w:r>
          </w:p>
          <w:p w14:paraId="7A2DE480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WATER POLITICS</w:t>
            </w:r>
          </w:p>
          <w:p w14:paraId="4DA40AB8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Prof. Dr. Ayşegül Kibaroğlu</w:t>
            </w:r>
          </w:p>
          <w:p w14:paraId="293C1760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Online)</w:t>
            </w:r>
          </w:p>
          <w:p w14:paraId="50B6DF2A" w14:textId="103038DE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18E8B9E1" w14:textId="2D248A50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00A29" w:rsidRPr="00100A29" w14:paraId="499EA803" w14:textId="77777777" w:rsidTr="0023394B">
        <w:trPr>
          <w:trHeight w:val="1099"/>
          <w:jc w:val="center"/>
        </w:trPr>
        <w:tc>
          <w:tcPr>
            <w:tcW w:w="1146" w:type="dxa"/>
          </w:tcPr>
          <w:p w14:paraId="4763F5A8" w14:textId="77777777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0D41714" w14:textId="77777777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6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81" w:type="dxa"/>
          </w:tcPr>
          <w:p w14:paraId="4B7E398B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WR-515 </w:t>
            </w:r>
          </w:p>
          <w:p w14:paraId="44725566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ATER LEGISLATION (3+0)3</w:t>
            </w:r>
          </w:p>
          <w:p w14:paraId="714303F7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Asst. Prof. Dr.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Nicel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Saygın</w:t>
            </w:r>
            <w:proofErr w:type="spellEnd"/>
          </w:p>
          <w:p w14:paraId="6EC8341D" w14:textId="3D4BCF2F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8)</w:t>
            </w:r>
          </w:p>
        </w:tc>
        <w:tc>
          <w:tcPr>
            <w:tcW w:w="2507" w:type="dxa"/>
          </w:tcPr>
          <w:p w14:paraId="01143A63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IWR-598 RESEARCH SEMINAR AND ETHICAL ISSUES</w:t>
            </w:r>
          </w:p>
          <w:p w14:paraId="00109108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Assoc. Prof. Dr.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Bergüzar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Özbahçeci</w:t>
            </w:r>
            <w:proofErr w:type="spellEnd"/>
          </w:p>
          <w:p w14:paraId="4B421C1E" w14:textId="33DA125B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 - CZ-13)</w:t>
            </w:r>
          </w:p>
        </w:tc>
        <w:tc>
          <w:tcPr>
            <w:tcW w:w="2666" w:type="dxa"/>
          </w:tcPr>
          <w:p w14:paraId="3BB467CF" w14:textId="4049EEAC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3417" w:type="dxa"/>
          </w:tcPr>
          <w:p w14:paraId="01599240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IWR-514</w:t>
            </w:r>
          </w:p>
          <w:p w14:paraId="644C4297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WATER POLITICS</w:t>
            </w:r>
          </w:p>
          <w:p w14:paraId="5CA3948A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Prof. Dr. Ayşegül Kibaroğlu</w:t>
            </w:r>
          </w:p>
          <w:p w14:paraId="0A8656D7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Online)</w:t>
            </w:r>
          </w:p>
          <w:p w14:paraId="67214F4B" w14:textId="3749B946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0F40F25E" w14:textId="1DEEAF41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00A29" w:rsidRPr="00100A29" w14:paraId="602A3D1C" w14:textId="77777777" w:rsidTr="0023394B">
        <w:trPr>
          <w:trHeight w:val="68"/>
          <w:jc w:val="center"/>
        </w:trPr>
        <w:tc>
          <w:tcPr>
            <w:tcW w:w="1146" w:type="dxa"/>
          </w:tcPr>
          <w:p w14:paraId="66A046D7" w14:textId="77777777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CA9873" w14:textId="77777777" w:rsidR="00100A29" w:rsidRPr="00100A29" w:rsidRDefault="00100A29" w:rsidP="00100A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6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100A29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7</w:t>
            </w:r>
            <w:r w:rsidRPr="00100A29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100A29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81" w:type="dxa"/>
          </w:tcPr>
          <w:p w14:paraId="103BEFC6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4CB09007" w14:textId="77777777" w:rsidR="00100A29" w:rsidRPr="00100A29" w:rsidRDefault="00100A29" w:rsidP="00100A29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bidi="ar-SA"/>
              </w:rPr>
            </w:pPr>
          </w:p>
          <w:p w14:paraId="119B0FE6" w14:textId="22F2C9EB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73B4924A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b/>
                <w:sz w:val="18"/>
                <w:szCs w:val="18"/>
              </w:rPr>
              <w:t>IWR-598 RESEARCH SEMINAR AND ETHICAL ISSUES</w:t>
            </w:r>
          </w:p>
          <w:p w14:paraId="715D27EB" w14:textId="77777777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Assoc. Prof. Dr.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Bergüzar</w:t>
            </w:r>
            <w:proofErr w:type="spellEnd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Özbahçeci</w:t>
            </w:r>
            <w:proofErr w:type="spellEnd"/>
          </w:p>
          <w:p w14:paraId="21078DC5" w14:textId="762C11E8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00A29">
              <w:rPr>
                <w:rFonts w:asciiTheme="minorHAnsi" w:hAnsiTheme="minorHAnsi" w:cstheme="minorHAnsi"/>
                <w:sz w:val="18"/>
                <w:szCs w:val="18"/>
              </w:rPr>
              <w:t>(Engineering C Building-CZ-13)</w:t>
            </w:r>
          </w:p>
        </w:tc>
        <w:tc>
          <w:tcPr>
            <w:tcW w:w="2666" w:type="dxa"/>
          </w:tcPr>
          <w:p w14:paraId="11266623" w14:textId="5B465A82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4BA0E711" w14:textId="10AA469E" w:rsidR="00100A29" w:rsidRPr="00100A29" w:rsidRDefault="00100A29" w:rsidP="00100A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7231161D" w14:textId="68C60D4E" w:rsidR="00100A29" w:rsidRPr="00100A29" w:rsidRDefault="00100A29" w:rsidP="00100A2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</w:tr>
    </w:tbl>
    <w:p w14:paraId="4F774EA3" w14:textId="77777777" w:rsidR="006A1DAA" w:rsidRPr="00043738" w:rsidRDefault="006A1DAA" w:rsidP="00C43B25">
      <w:pPr>
        <w:rPr>
          <w:rFonts w:ascii="Times New Roman" w:hAnsi="Times New Roman" w:cs="Times New Roman"/>
          <w:sz w:val="20"/>
          <w:szCs w:val="20"/>
        </w:rPr>
      </w:pPr>
    </w:p>
    <w:sectPr w:rsidR="006A1DAA" w:rsidRPr="00043738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U2MrUwM7M0MDFU0lEKTi0uzszPAykwqwUAtXT4ACwAAAA="/>
  </w:docVars>
  <w:rsids>
    <w:rsidRoot w:val="00016EA0"/>
    <w:rsid w:val="0000286F"/>
    <w:rsid w:val="00004E6B"/>
    <w:rsid w:val="00014851"/>
    <w:rsid w:val="00016EA0"/>
    <w:rsid w:val="00017870"/>
    <w:rsid w:val="000224DD"/>
    <w:rsid w:val="0003007D"/>
    <w:rsid w:val="00041694"/>
    <w:rsid w:val="00043738"/>
    <w:rsid w:val="000531B9"/>
    <w:rsid w:val="00057DEA"/>
    <w:rsid w:val="000C1BA7"/>
    <w:rsid w:val="000C4A85"/>
    <w:rsid w:val="000C5620"/>
    <w:rsid w:val="000D640E"/>
    <w:rsid w:val="000E403C"/>
    <w:rsid w:val="000E6285"/>
    <w:rsid w:val="00100A29"/>
    <w:rsid w:val="001027E0"/>
    <w:rsid w:val="00112C3F"/>
    <w:rsid w:val="0012240C"/>
    <w:rsid w:val="00125037"/>
    <w:rsid w:val="00174F54"/>
    <w:rsid w:val="00175D47"/>
    <w:rsid w:val="00183987"/>
    <w:rsid w:val="00192F22"/>
    <w:rsid w:val="00197C6A"/>
    <w:rsid w:val="001E2465"/>
    <w:rsid w:val="001E5756"/>
    <w:rsid w:val="001F16B7"/>
    <w:rsid w:val="00204E01"/>
    <w:rsid w:val="002117FF"/>
    <w:rsid w:val="0023057E"/>
    <w:rsid w:val="00231410"/>
    <w:rsid w:val="00231F13"/>
    <w:rsid w:val="0023394B"/>
    <w:rsid w:val="0024321A"/>
    <w:rsid w:val="00244643"/>
    <w:rsid w:val="00265FB9"/>
    <w:rsid w:val="0027585B"/>
    <w:rsid w:val="00275C33"/>
    <w:rsid w:val="00287726"/>
    <w:rsid w:val="0029502E"/>
    <w:rsid w:val="0029509C"/>
    <w:rsid w:val="002C2182"/>
    <w:rsid w:val="002D2974"/>
    <w:rsid w:val="002E2ACF"/>
    <w:rsid w:val="002E4812"/>
    <w:rsid w:val="002F09BF"/>
    <w:rsid w:val="003205DB"/>
    <w:rsid w:val="0033371A"/>
    <w:rsid w:val="0034043D"/>
    <w:rsid w:val="003540AE"/>
    <w:rsid w:val="0036256C"/>
    <w:rsid w:val="00374448"/>
    <w:rsid w:val="00376E01"/>
    <w:rsid w:val="00386A26"/>
    <w:rsid w:val="003B4991"/>
    <w:rsid w:val="003D25D4"/>
    <w:rsid w:val="003E4740"/>
    <w:rsid w:val="003F1F39"/>
    <w:rsid w:val="0040361D"/>
    <w:rsid w:val="00411896"/>
    <w:rsid w:val="00411D1F"/>
    <w:rsid w:val="00414C75"/>
    <w:rsid w:val="004274D8"/>
    <w:rsid w:val="0045302E"/>
    <w:rsid w:val="00461903"/>
    <w:rsid w:val="00463504"/>
    <w:rsid w:val="0048527B"/>
    <w:rsid w:val="004930CF"/>
    <w:rsid w:val="004A37CD"/>
    <w:rsid w:val="004A59C8"/>
    <w:rsid w:val="004C6E48"/>
    <w:rsid w:val="004D2FB6"/>
    <w:rsid w:val="004D3578"/>
    <w:rsid w:val="004D50D7"/>
    <w:rsid w:val="004E74E7"/>
    <w:rsid w:val="004F358A"/>
    <w:rsid w:val="0050073C"/>
    <w:rsid w:val="0051026B"/>
    <w:rsid w:val="00520D38"/>
    <w:rsid w:val="005265CD"/>
    <w:rsid w:val="00545938"/>
    <w:rsid w:val="0055629E"/>
    <w:rsid w:val="00565266"/>
    <w:rsid w:val="00567533"/>
    <w:rsid w:val="00567741"/>
    <w:rsid w:val="005719E0"/>
    <w:rsid w:val="005A1EAA"/>
    <w:rsid w:val="005A259B"/>
    <w:rsid w:val="005A6C55"/>
    <w:rsid w:val="005A7884"/>
    <w:rsid w:val="005B73D7"/>
    <w:rsid w:val="005C6419"/>
    <w:rsid w:val="005D0023"/>
    <w:rsid w:val="005D5085"/>
    <w:rsid w:val="0062301D"/>
    <w:rsid w:val="00623EDA"/>
    <w:rsid w:val="00625A5E"/>
    <w:rsid w:val="00626961"/>
    <w:rsid w:val="00632AB9"/>
    <w:rsid w:val="00646EDD"/>
    <w:rsid w:val="0064787D"/>
    <w:rsid w:val="00647DF8"/>
    <w:rsid w:val="00650CE0"/>
    <w:rsid w:val="00692AD2"/>
    <w:rsid w:val="006A02FC"/>
    <w:rsid w:val="006A1DAA"/>
    <w:rsid w:val="006A2C5E"/>
    <w:rsid w:val="006B0C67"/>
    <w:rsid w:val="006B3BDB"/>
    <w:rsid w:val="006E5BFC"/>
    <w:rsid w:val="006E7F84"/>
    <w:rsid w:val="007123BA"/>
    <w:rsid w:val="00772922"/>
    <w:rsid w:val="00785DAF"/>
    <w:rsid w:val="007957A4"/>
    <w:rsid w:val="007A3E4E"/>
    <w:rsid w:val="007B250C"/>
    <w:rsid w:val="007C38C0"/>
    <w:rsid w:val="007D6540"/>
    <w:rsid w:val="007F053B"/>
    <w:rsid w:val="008105CC"/>
    <w:rsid w:val="008144F2"/>
    <w:rsid w:val="00825A2C"/>
    <w:rsid w:val="008570A7"/>
    <w:rsid w:val="00862F5C"/>
    <w:rsid w:val="008665DA"/>
    <w:rsid w:val="008668E7"/>
    <w:rsid w:val="0087090C"/>
    <w:rsid w:val="008748A9"/>
    <w:rsid w:val="00884EE6"/>
    <w:rsid w:val="00885110"/>
    <w:rsid w:val="008A1888"/>
    <w:rsid w:val="008A380F"/>
    <w:rsid w:val="008A40A7"/>
    <w:rsid w:val="008A732D"/>
    <w:rsid w:val="008B5014"/>
    <w:rsid w:val="008B7A2B"/>
    <w:rsid w:val="008C04BB"/>
    <w:rsid w:val="008E5E85"/>
    <w:rsid w:val="008F3788"/>
    <w:rsid w:val="009043C1"/>
    <w:rsid w:val="0091320D"/>
    <w:rsid w:val="0092277D"/>
    <w:rsid w:val="009325B2"/>
    <w:rsid w:val="00951220"/>
    <w:rsid w:val="00957AB7"/>
    <w:rsid w:val="009635D4"/>
    <w:rsid w:val="00964226"/>
    <w:rsid w:val="00975075"/>
    <w:rsid w:val="00983B73"/>
    <w:rsid w:val="009868FC"/>
    <w:rsid w:val="00986EA7"/>
    <w:rsid w:val="00990FD8"/>
    <w:rsid w:val="00991817"/>
    <w:rsid w:val="00996751"/>
    <w:rsid w:val="009A14A7"/>
    <w:rsid w:val="009A6730"/>
    <w:rsid w:val="009C0B38"/>
    <w:rsid w:val="009C47D8"/>
    <w:rsid w:val="009C6DF6"/>
    <w:rsid w:val="00A0796E"/>
    <w:rsid w:val="00A13C28"/>
    <w:rsid w:val="00A343F6"/>
    <w:rsid w:val="00A34946"/>
    <w:rsid w:val="00A356B3"/>
    <w:rsid w:val="00A518CE"/>
    <w:rsid w:val="00A52C02"/>
    <w:rsid w:val="00A63E93"/>
    <w:rsid w:val="00A67D9C"/>
    <w:rsid w:val="00A84EBE"/>
    <w:rsid w:val="00A85352"/>
    <w:rsid w:val="00A9652C"/>
    <w:rsid w:val="00A97144"/>
    <w:rsid w:val="00AB7D98"/>
    <w:rsid w:val="00AD157A"/>
    <w:rsid w:val="00AD6B8E"/>
    <w:rsid w:val="00AE07FC"/>
    <w:rsid w:val="00AE4DA1"/>
    <w:rsid w:val="00AF618A"/>
    <w:rsid w:val="00B03626"/>
    <w:rsid w:val="00B200C3"/>
    <w:rsid w:val="00B534D6"/>
    <w:rsid w:val="00B63010"/>
    <w:rsid w:val="00B66587"/>
    <w:rsid w:val="00B76C34"/>
    <w:rsid w:val="00B8195E"/>
    <w:rsid w:val="00B84AF9"/>
    <w:rsid w:val="00B915A8"/>
    <w:rsid w:val="00B9773F"/>
    <w:rsid w:val="00BA044C"/>
    <w:rsid w:val="00BC6477"/>
    <w:rsid w:val="00BD5EA0"/>
    <w:rsid w:val="00BD5F38"/>
    <w:rsid w:val="00BE1E56"/>
    <w:rsid w:val="00BE7003"/>
    <w:rsid w:val="00C20299"/>
    <w:rsid w:val="00C21424"/>
    <w:rsid w:val="00C43B25"/>
    <w:rsid w:val="00C55890"/>
    <w:rsid w:val="00C55E12"/>
    <w:rsid w:val="00C8197A"/>
    <w:rsid w:val="00C85F58"/>
    <w:rsid w:val="00C9378B"/>
    <w:rsid w:val="00CA72DE"/>
    <w:rsid w:val="00CC6DB3"/>
    <w:rsid w:val="00CE5E83"/>
    <w:rsid w:val="00CF683B"/>
    <w:rsid w:val="00D1091B"/>
    <w:rsid w:val="00D10AF2"/>
    <w:rsid w:val="00D24749"/>
    <w:rsid w:val="00D26932"/>
    <w:rsid w:val="00D546C9"/>
    <w:rsid w:val="00D61894"/>
    <w:rsid w:val="00D6401D"/>
    <w:rsid w:val="00D64DC0"/>
    <w:rsid w:val="00D72D2A"/>
    <w:rsid w:val="00D75B1F"/>
    <w:rsid w:val="00D76271"/>
    <w:rsid w:val="00D813A8"/>
    <w:rsid w:val="00DA7722"/>
    <w:rsid w:val="00DB108F"/>
    <w:rsid w:val="00DB2D19"/>
    <w:rsid w:val="00DC5C27"/>
    <w:rsid w:val="00DE5A1E"/>
    <w:rsid w:val="00DF4413"/>
    <w:rsid w:val="00E07F5C"/>
    <w:rsid w:val="00E1667E"/>
    <w:rsid w:val="00E21897"/>
    <w:rsid w:val="00E44F44"/>
    <w:rsid w:val="00E522B1"/>
    <w:rsid w:val="00E645AA"/>
    <w:rsid w:val="00E83D1D"/>
    <w:rsid w:val="00E93A99"/>
    <w:rsid w:val="00EC1237"/>
    <w:rsid w:val="00EE6995"/>
    <w:rsid w:val="00F02B98"/>
    <w:rsid w:val="00F22239"/>
    <w:rsid w:val="00F37450"/>
    <w:rsid w:val="00F42EBF"/>
    <w:rsid w:val="00F4572C"/>
    <w:rsid w:val="00F87C1C"/>
    <w:rsid w:val="00F90807"/>
    <w:rsid w:val="00F96CF2"/>
    <w:rsid w:val="00FB44EA"/>
    <w:rsid w:val="00FC6769"/>
    <w:rsid w:val="00FD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518CE"/>
    <w:rPr>
      <w:rFonts w:ascii="Courier New" w:eastAsia="Courier New" w:hAnsi="Courier New" w:cs="Courier New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67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7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7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2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22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1</Pages>
  <Words>147</Words>
  <Characters>950</Characters>
  <Application>Microsoft Office Word</Application>
  <DocSecurity>0</DocSecurity>
  <Lines>120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İLÜFER TİROL</cp:lastModifiedBy>
  <cp:revision>160</cp:revision>
  <cp:lastPrinted>2019-01-30T09:52:00Z</cp:lastPrinted>
  <dcterms:created xsi:type="dcterms:W3CDTF">2019-09-02T06:26:00Z</dcterms:created>
  <dcterms:modified xsi:type="dcterms:W3CDTF">2026-02-1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